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2D53D4" w14:paraId="45CABC95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38B9AA65" w14:textId="5E426215" w:rsidR="00602F7D" w:rsidRPr="002D53D4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2D53D4" w14:paraId="2C550EFC" w14:textId="77777777" w:rsidTr="00F33C84">
        <w:trPr>
          <w:trHeight w:val="413"/>
        </w:trPr>
        <w:tc>
          <w:tcPr>
            <w:tcW w:w="1234" w:type="pct"/>
          </w:tcPr>
          <w:p w14:paraId="0DB17C72" w14:textId="77777777" w:rsidR="0000007A" w:rsidRPr="002D53D4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2D53D4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2D53D4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FFCC7F" w14:textId="77777777" w:rsidR="0000007A" w:rsidRPr="002D53D4" w:rsidRDefault="00B95E13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2D53D4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Medical Science: Trends and Innovations</w:t>
              </w:r>
            </w:hyperlink>
          </w:p>
        </w:tc>
      </w:tr>
      <w:tr w:rsidR="0000007A" w:rsidRPr="002D53D4" w14:paraId="7087734A" w14:textId="77777777" w:rsidTr="002E7787">
        <w:trPr>
          <w:trHeight w:val="290"/>
        </w:trPr>
        <w:tc>
          <w:tcPr>
            <w:tcW w:w="1234" w:type="pct"/>
          </w:tcPr>
          <w:p w14:paraId="562CB449" w14:textId="77777777" w:rsidR="0000007A" w:rsidRPr="002D53D4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2D53D4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0D2D17" w14:textId="77777777" w:rsidR="0000007A" w:rsidRPr="002D53D4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2D53D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2D53D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2D53D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B95E13" w:rsidRPr="002D53D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4921</w:t>
            </w:r>
          </w:p>
        </w:tc>
      </w:tr>
      <w:tr w:rsidR="0000007A" w:rsidRPr="002D53D4" w14:paraId="6D8FDE88" w14:textId="77777777" w:rsidTr="002109D6">
        <w:trPr>
          <w:trHeight w:val="331"/>
        </w:trPr>
        <w:tc>
          <w:tcPr>
            <w:tcW w:w="1234" w:type="pct"/>
          </w:tcPr>
          <w:p w14:paraId="175ED6F8" w14:textId="77777777" w:rsidR="0000007A" w:rsidRPr="002D53D4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2D53D4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69AFF4" w14:textId="77777777" w:rsidR="0000007A" w:rsidRPr="002D53D4" w:rsidRDefault="00B95E13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2D53D4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Repair of </w:t>
            </w:r>
            <w:proofErr w:type="spellStart"/>
            <w:r w:rsidRPr="002D53D4">
              <w:rPr>
                <w:rFonts w:ascii="Arial" w:hAnsi="Arial" w:cs="Arial"/>
                <w:b/>
                <w:sz w:val="20"/>
                <w:szCs w:val="20"/>
                <w:lang w:val="en-GB"/>
              </w:rPr>
              <w:t>Iridodialysis</w:t>
            </w:r>
            <w:proofErr w:type="spellEnd"/>
            <w:r w:rsidRPr="002D53D4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with Sewing Machine Technique and </w:t>
            </w:r>
            <w:proofErr w:type="spellStart"/>
            <w:r w:rsidRPr="002D53D4">
              <w:rPr>
                <w:rFonts w:ascii="Arial" w:hAnsi="Arial" w:cs="Arial"/>
                <w:b/>
                <w:sz w:val="20"/>
                <w:szCs w:val="20"/>
                <w:lang w:val="en-GB"/>
              </w:rPr>
              <w:t>Pupilloplasty</w:t>
            </w:r>
            <w:proofErr w:type="spellEnd"/>
            <w:r w:rsidRPr="002D53D4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Using Four-Throw Method: A Low Invasive Approach to Iris Reconstruction</w:t>
            </w:r>
          </w:p>
        </w:tc>
      </w:tr>
      <w:tr w:rsidR="00CF0BBB" w:rsidRPr="002D53D4" w14:paraId="564BC321" w14:textId="77777777" w:rsidTr="002E7787">
        <w:trPr>
          <w:trHeight w:val="332"/>
        </w:trPr>
        <w:tc>
          <w:tcPr>
            <w:tcW w:w="1234" w:type="pct"/>
          </w:tcPr>
          <w:p w14:paraId="4358FEC4" w14:textId="77777777" w:rsidR="00CF0BBB" w:rsidRPr="002D53D4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2D53D4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328CAE" w14:textId="77777777" w:rsidR="00CF0BBB" w:rsidRPr="002D53D4" w:rsidRDefault="00B95E13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2D53D4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3389B39D" w14:textId="77777777" w:rsidR="00037D52" w:rsidRPr="002D53D4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4BC53B8" w14:textId="77777777" w:rsidR="00D27A79" w:rsidRPr="002D53D4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2D53D4" w14:paraId="0571FC6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7E490D7" w14:textId="77777777" w:rsidR="00F1171E" w:rsidRPr="002D53D4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2D53D4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2D53D4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66953729" w14:textId="77777777" w:rsidR="00F1171E" w:rsidRPr="002D53D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2D53D4" w14:paraId="14897A71" w14:textId="77777777" w:rsidTr="007222C8">
        <w:tc>
          <w:tcPr>
            <w:tcW w:w="1265" w:type="pct"/>
            <w:noWrap/>
          </w:tcPr>
          <w:p w14:paraId="00EDEE51" w14:textId="77777777" w:rsidR="00F1171E" w:rsidRPr="002D53D4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42DC518C" w14:textId="77777777" w:rsidR="00F1171E" w:rsidRPr="002D53D4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2D53D4">
              <w:rPr>
                <w:rFonts w:ascii="Arial" w:hAnsi="Arial" w:cs="Arial"/>
                <w:lang w:val="en-GB"/>
              </w:rPr>
              <w:t>Reviewer’s comment</w:t>
            </w:r>
          </w:p>
          <w:p w14:paraId="19314393" w14:textId="77777777" w:rsidR="00421DBF" w:rsidRPr="002D53D4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D53D4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11FA29EF" w14:textId="77777777" w:rsidR="00421DBF" w:rsidRPr="002D53D4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5276CE6" w14:textId="77777777" w:rsidR="00F1171E" w:rsidRPr="002D53D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2D53D4">
              <w:rPr>
                <w:rFonts w:ascii="Arial" w:hAnsi="Arial" w:cs="Arial"/>
                <w:lang w:val="en-GB"/>
              </w:rPr>
              <w:t xml:space="preserve">Author’s </w:t>
            </w:r>
            <w:proofErr w:type="gramStart"/>
            <w:r w:rsidRPr="002D53D4">
              <w:rPr>
                <w:rFonts w:ascii="Arial" w:hAnsi="Arial" w:cs="Arial"/>
                <w:lang w:val="en-GB"/>
              </w:rPr>
              <w:t>Feedback</w:t>
            </w:r>
            <w:r w:rsidRPr="002D53D4">
              <w:rPr>
                <w:rFonts w:ascii="Arial" w:hAnsi="Arial" w:cs="Arial"/>
                <w:b w:val="0"/>
                <w:i/>
                <w:lang w:val="en-GB"/>
              </w:rPr>
              <w:t>(</w:t>
            </w:r>
            <w:proofErr w:type="gramEnd"/>
            <w:r w:rsidRPr="002D53D4">
              <w:rPr>
                <w:rFonts w:ascii="Arial" w:hAnsi="Arial" w:cs="Arial"/>
                <w:b w:val="0"/>
                <w:i/>
                <w:lang w:val="en-GB"/>
              </w:rPr>
              <w:t>Please correct the manuscript and highlight that part in the manuscript. It is mandatory that authors should write his/her feedback here)</w:t>
            </w:r>
          </w:p>
        </w:tc>
      </w:tr>
      <w:tr w:rsidR="00F1171E" w:rsidRPr="002D53D4" w14:paraId="1722C80D" w14:textId="77777777" w:rsidTr="001F4891">
        <w:trPr>
          <w:trHeight w:val="755"/>
        </w:trPr>
        <w:tc>
          <w:tcPr>
            <w:tcW w:w="1265" w:type="pct"/>
            <w:noWrap/>
          </w:tcPr>
          <w:p w14:paraId="792AEE14" w14:textId="77777777" w:rsidR="00F1171E" w:rsidRPr="002D53D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D53D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Please write a few sentences regarding the importance of this manuscript for the scientific community. A </w:t>
            </w:r>
            <w:proofErr w:type="spellStart"/>
            <w:r w:rsidRPr="002D53D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inimumof</w:t>
            </w:r>
            <w:proofErr w:type="spellEnd"/>
            <w:r w:rsidRPr="002D53D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3-4 sentences may be required for this part.</w:t>
            </w:r>
          </w:p>
          <w:p w14:paraId="7EFC7BD5" w14:textId="77777777" w:rsidR="00F1171E" w:rsidRPr="002D53D4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3727A346" w14:textId="77777777" w:rsidR="00F1171E" w:rsidRPr="002D53D4" w:rsidRDefault="00134868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D53D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Good study on methods to repair </w:t>
            </w:r>
            <w:proofErr w:type="spellStart"/>
            <w:r w:rsidRPr="002D53D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ridodialysis</w:t>
            </w:r>
            <w:proofErr w:type="spellEnd"/>
          </w:p>
        </w:tc>
        <w:tc>
          <w:tcPr>
            <w:tcW w:w="1523" w:type="pct"/>
          </w:tcPr>
          <w:p w14:paraId="06AF88E1" w14:textId="77777777" w:rsidR="00F1171E" w:rsidRPr="002D53D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2D53D4" w14:paraId="2655819B" w14:textId="77777777" w:rsidTr="001F4891">
        <w:trPr>
          <w:trHeight w:val="458"/>
        </w:trPr>
        <w:tc>
          <w:tcPr>
            <w:tcW w:w="1265" w:type="pct"/>
            <w:noWrap/>
          </w:tcPr>
          <w:p w14:paraId="2C6169EC" w14:textId="77777777" w:rsidR="00F1171E" w:rsidRPr="002D53D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D53D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30295C5A" w14:textId="77777777" w:rsidR="00F1171E" w:rsidRPr="002D53D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D53D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3DC8A576" w14:textId="77777777" w:rsidR="00F1171E" w:rsidRPr="002D53D4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5580859E" w14:textId="77777777" w:rsidR="00F1171E" w:rsidRPr="002D53D4" w:rsidRDefault="001F4891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D53D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3E92F1DD" w14:textId="77777777" w:rsidR="00F1171E" w:rsidRPr="002D53D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2D53D4" w14:paraId="79456B06" w14:textId="77777777" w:rsidTr="001F4891">
        <w:trPr>
          <w:trHeight w:val="755"/>
        </w:trPr>
        <w:tc>
          <w:tcPr>
            <w:tcW w:w="1265" w:type="pct"/>
            <w:noWrap/>
          </w:tcPr>
          <w:p w14:paraId="3959D460" w14:textId="77777777" w:rsidR="00F1171E" w:rsidRPr="002D53D4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2D53D4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46354223" w14:textId="77777777" w:rsidR="00F1171E" w:rsidRPr="002D53D4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4371BB3" w14:textId="77777777" w:rsidR="00F1171E" w:rsidRPr="002D53D4" w:rsidRDefault="001F4891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D53D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512E537B" w14:textId="77777777" w:rsidR="00F1171E" w:rsidRPr="002D53D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2D53D4" w14:paraId="24807E9C" w14:textId="77777777" w:rsidTr="007222C8">
        <w:trPr>
          <w:trHeight w:val="859"/>
        </w:trPr>
        <w:tc>
          <w:tcPr>
            <w:tcW w:w="1265" w:type="pct"/>
            <w:noWrap/>
          </w:tcPr>
          <w:p w14:paraId="7727C11C" w14:textId="77777777" w:rsidR="00F1171E" w:rsidRPr="002D53D4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2D53D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</w:p>
        </w:tc>
        <w:tc>
          <w:tcPr>
            <w:tcW w:w="2212" w:type="pct"/>
          </w:tcPr>
          <w:p w14:paraId="4B2839CB" w14:textId="77777777" w:rsidR="00F1171E" w:rsidRPr="002D53D4" w:rsidRDefault="001F4891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D53D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613E0CDE" w14:textId="77777777" w:rsidR="00F1171E" w:rsidRPr="002D53D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2D53D4" w14:paraId="512EDF0B" w14:textId="77777777" w:rsidTr="007222C8">
        <w:trPr>
          <w:trHeight w:val="703"/>
        </w:trPr>
        <w:tc>
          <w:tcPr>
            <w:tcW w:w="1265" w:type="pct"/>
            <w:noWrap/>
          </w:tcPr>
          <w:p w14:paraId="7085F7F7" w14:textId="77777777" w:rsidR="00F1171E" w:rsidRPr="002D53D4" w:rsidRDefault="00F1171E" w:rsidP="001F4891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D53D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</w:tc>
        <w:tc>
          <w:tcPr>
            <w:tcW w:w="2212" w:type="pct"/>
          </w:tcPr>
          <w:p w14:paraId="5E86C201" w14:textId="77777777" w:rsidR="00F1171E" w:rsidRPr="002D53D4" w:rsidRDefault="00134868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D53D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eferences are recent. Numbering of references to be done. And the same number can be coated in the manuscript text instead of mentioning year in the text</w:t>
            </w:r>
          </w:p>
        </w:tc>
        <w:tc>
          <w:tcPr>
            <w:tcW w:w="1523" w:type="pct"/>
          </w:tcPr>
          <w:p w14:paraId="72CD8331" w14:textId="77777777" w:rsidR="00F1171E" w:rsidRPr="002D53D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2D53D4" w14:paraId="1D651E6E" w14:textId="77777777" w:rsidTr="007222C8">
        <w:trPr>
          <w:trHeight w:val="386"/>
        </w:trPr>
        <w:tc>
          <w:tcPr>
            <w:tcW w:w="1265" w:type="pct"/>
            <w:noWrap/>
          </w:tcPr>
          <w:p w14:paraId="0E2F86BC" w14:textId="77777777" w:rsidR="00F1171E" w:rsidRPr="002D53D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05096B0" w14:textId="77777777" w:rsidR="00F1171E" w:rsidRPr="002D53D4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2D53D4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3EB1C736" w14:textId="77777777" w:rsidR="00F1171E" w:rsidRPr="002D53D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45344453" w14:textId="77777777" w:rsidR="00F1171E" w:rsidRPr="002D53D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012DF89A" w14:textId="77777777" w:rsidR="00F1171E" w:rsidRPr="002D53D4" w:rsidRDefault="001F4891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2D53D4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  <w:p w14:paraId="5BA6D441" w14:textId="77777777" w:rsidR="00F1171E" w:rsidRPr="002D53D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2A29B72E" w14:textId="77777777" w:rsidR="00F1171E" w:rsidRPr="002D53D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2D53D4" w14:paraId="74EDDB28" w14:textId="77777777" w:rsidTr="007222C8">
        <w:trPr>
          <w:trHeight w:val="1178"/>
        </w:trPr>
        <w:tc>
          <w:tcPr>
            <w:tcW w:w="1265" w:type="pct"/>
            <w:noWrap/>
          </w:tcPr>
          <w:p w14:paraId="4B4D16B6" w14:textId="77777777" w:rsidR="00F1171E" w:rsidRPr="002D53D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2D53D4">
              <w:rPr>
                <w:rFonts w:ascii="Arial" w:hAnsi="Arial" w:cs="Arial"/>
                <w:bCs w:val="0"/>
                <w:u w:val="single"/>
                <w:lang w:val="en-GB"/>
              </w:rPr>
              <w:t>Optional/</w:t>
            </w:r>
            <w:proofErr w:type="spellStart"/>
            <w:r w:rsidRPr="002D53D4">
              <w:rPr>
                <w:rFonts w:ascii="Arial" w:hAnsi="Arial" w:cs="Arial"/>
                <w:bCs w:val="0"/>
                <w:u w:val="single"/>
                <w:lang w:val="en-GB"/>
              </w:rPr>
              <w:t>General</w:t>
            </w:r>
            <w:r w:rsidRPr="002D53D4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  <w:proofErr w:type="spellEnd"/>
          </w:p>
          <w:p w14:paraId="676D1929" w14:textId="77777777" w:rsidR="00F1171E" w:rsidRPr="002D53D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5F6B19F3" w14:textId="77777777" w:rsidR="00F1171E" w:rsidRPr="002D53D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ACF7A3C" w14:textId="77777777" w:rsidR="00F1171E" w:rsidRPr="002D53D4" w:rsidRDefault="00134868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2D53D4">
              <w:rPr>
                <w:rFonts w:ascii="Arial" w:hAnsi="Arial" w:cs="Arial"/>
                <w:sz w:val="20"/>
                <w:szCs w:val="20"/>
                <w:lang w:val="en-GB"/>
              </w:rPr>
              <w:t xml:space="preserve">Results of similar comparative studies can be </w:t>
            </w:r>
            <w:proofErr w:type="gramStart"/>
            <w:r w:rsidRPr="002D53D4">
              <w:rPr>
                <w:rFonts w:ascii="Arial" w:hAnsi="Arial" w:cs="Arial"/>
                <w:sz w:val="20"/>
                <w:szCs w:val="20"/>
                <w:lang w:val="en-GB"/>
              </w:rPr>
              <w:t>added  in</w:t>
            </w:r>
            <w:proofErr w:type="gramEnd"/>
            <w:r w:rsidRPr="002D53D4">
              <w:rPr>
                <w:rFonts w:ascii="Arial" w:hAnsi="Arial" w:cs="Arial"/>
                <w:sz w:val="20"/>
                <w:szCs w:val="20"/>
                <w:lang w:val="en-GB"/>
              </w:rPr>
              <w:t xml:space="preserve"> order to show advantages of one procedure over the other</w:t>
            </w:r>
          </w:p>
          <w:p w14:paraId="74912C68" w14:textId="77777777" w:rsidR="00F1171E" w:rsidRPr="002D53D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00617F1B" w14:textId="77777777" w:rsidR="00F1171E" w:rsidRPr="002D53D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3755E2E2" w14:textId="77777777" w:rsidR="00F1171E" w:rsidRPr="002D53D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3FD7AB3" w14:textId="77777777" w:rsidR="00F1171E" w:rsidRPr="002D53D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7166"/>
        <w:gridCol w:w="7153"/>
      </w:tblGrid>
      <w:tr w:rsidR="0043519C" w:rsidRPr="002D53D4" w14:paraId="2B5EB6A9" w14:textId="77777777" w:rsidTr="001775B2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5917E5" w14:textId="77777777" w:rsidR="0043519C" w:rsidRPr="002D53D4" w:rsidRDefault="0043519C" w:rsidP="0043519C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56057883"/>
            <w:bookmarkStart w:id="1" w:name="_Hlk156057704"/>
            <w:r w:rsidRPr="002D53D4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2D53D4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0AF67121" w14:textId="77777777" w:rsidR="0043519C" w:rsidRPr="002D53D4" w:rsidRDefault="0043519C" w:rsidP="0043519C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43519C" w:rsidRPr="002D53D4" w14:paraId="4803DF62" w14:textId="77777777" w:rsidTr="001775B2"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9249A8" w14:textId="77777777" w:rsidR="0043519C" w:rsidRPr="002D53D4" w:rsidRDefault="0043519C" w:rsidP="0043519C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20B12F" w14:textId="77777777" w:rsidR="0043519C" w:rsidRPr="002D53D4" w:rsidRDefault="0043519C" w:rsidP="0043519C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2D53D4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  <w:shd w:val="clear" w:color="auto" w:fill="auto"/>
          </w:tcPr>
          <w:p w14:paraId="0F3A3B5C" w14:textId="77777777" w:rsidR="0043519C" w:rsidRPr="002D53D4" w:rsidRDefault="0043519C" w:rsidP="0043519C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2D53D4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uthor’s comment</w:t>
            </w:r>
            <w:r w:rsidRPr="002D53D4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Pr="002D53D4">
              <w:rPr>
                <w:rFonts w:ascii="Arial" w:eastAsia="MS Mincho" w:hAnsi="Arial" w:cs="Arial"/>
                <w:bCs/>
                <w:i/>
                <w:sz w:val="20"/>
                <w:szCs w:val="20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43519C" w:rsidRPr="002D53D4" w14:paraId="69A8643D" w14:textId="77777777" w:rsidTr="001775B2">
        <w:trPr>
          <w:trHeight w:val="890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9D9DD3" w14:textId="77777777" w:rsidR="0043519C" w:rsidRPr="002D53D4" w:rsidRDefault="0043519C" w:rsidP="0043519C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2D53D4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54BC7EB8" w14:textId="77777777" w:rsidR="0043519C" w:rsidRPr="002D53D4" w:rsidRDefault="0043519C" w:rsidP="0043519C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56353B" w14:textId="77777777" w:rsidR="0043519C" w:rsidRPr="002D53D4" w:rsidRDefault="0043519C" w:rsidP="0043519C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2D53D4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2D53D4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2D53D4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2C44F0DA" w14:textId="77777777" w:rsidR="0043519C" w:rsidRPr="002D53D4" w:rsidRDefault="0043519C" w:rsidP="0043519C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BD89B8E" w14:textId="77777777" w:rsidR="0043519C" w:rsidRPr="002D53D4" w:rsidRDefault="0043519C" w:rsidP="0043519C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shd w:val="clear" w:color="auto" w:fill="auto"/>
            <w:vAlign w:val="center"/>
          </w:tcPr>
          <w:p w14:paraId="6FD497E9" w14:textId="77777777" w:rsidR="0043519C" w:rsidRPr="002D53D4" w:rsidRDefault="0043519C" w:rsidP="0043519C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9D4B344" w14:textId="77777777" w:rsidR="0043519C" w:rsidRPr="002D53D4" w:rsidRDefault="0043519C" w:rsidP="0043519C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FEE07A6" w14:textId="77777777" w:rsidR="0043519C" w:rsidRPr="002D53D4" w:rsidRDefault="0043519C" w:rsidP="0043519C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0"/>
      <w:bookmarkEnd w:id="1"/>
    </w:tbl>
    <w:p w14:paraId="7C1A5897" w14:textId="77777777" w:rsidR="00F1171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0FF9244" w14:textId="77777777" w:rsidR="002D53D4" w:rsidRPr="002D53D4" w:rsidRDefault="002D53D4" w:rsidP="002D53D4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  <w:r w:rsidRPr="002D53D4">
        <w:rPr>
          <w:rFonts w:ascii="Arial" w:hAnsi="Arial" w:cs="Arial"/>
          <w:b/>
          <w:bCs/>
          <w:sz w:val="20"/>
          <w:szCs w:val="20"/>
          <w:u w:val="single"/>
          <w:lang w:val="en-GB"/>
        </w:rPr>
        <w:lastRenderedPageBreak/>
        <w:t>Reviewers:</w:t>
      </w:r>
    </w:p>
    <w:p w14:paraId="1C86ECEF" w14:textId="779B2DF1" w:rsidR="002D53D4" w:rsidRPr="002D53D4" w:rsidRDefault="002D53D4" w:rsidP="002D53D4">
      <w:pPr>
        <w:pStyle w:val="BodyText"/>
        <w:rPr>
          <w:rFonts w:ascii="Arial" w:hAnsi="Arial" w:cs="Arial"/>
          <w:b/>
          <w:bCs/>
          <w:sz w:val="20"/>
          <w:szCs w:val="20"/>
          <w:lang w:val="en-GB"/>
        </w:rPr>
      </w:pPr>
      <w:r w:rsidRPr="002D53D4">
        <w:rPr>
          <w:rFonts w:ascii="Arial" w:hAnsi="Arial" w:cs="Arial"/>
          <w:b/>
          <w:bCs/>
          <w:sz w:val="20"/>
          <w:szCs w:val="20"/>
          <w:lang w:val="en-GB"/>
        </w:rPr>
        <w:t xml:space="preserve">Radhika Bellary, </w:t>
      </w:r>
      <w:proofErr w:type="spellStart"/>
      <w:r w:rsidRPr="002D53D4">
        <w:rPr>
          <w:rFonts w:ascii="Arial" w:hAnsi="Arial" w:cs="Arial"/>
          <w:b/>
          <w:bCs/>
          <w:sz w:val="20"/>
          <w:szCs w:val="20"/>
          <w:lang w:val="en-GB"/>
        </w:rPr>
        <w:t>Gadag</w:t>
      </w:r>
      <w:proofErr w:type="spellEnd"/>
      <w:r w:rsidRPr="002D53D4">
        <w:rPr>
          <w:rFonts w:ascii="Arial" w:hAnsi="Arial" w:cs="Arial"/>
          <w:b/>
          <w:bCs/>
          <w:sz w:val="20"/>
          <w:szCs w:val="20"/>
          <w:lang w:val="en-GB"/>
        </w:rPr>
        <w:t xml:space="preserve"> Institute </w:t>
      </w:r>
      <w:proofErr w:type="gramStart"/>
      <w:r w:rsidRPr="002D53D4">
        <w:rPr>
          <w:rFonts w:ascii="Arial" w:hAnsi="Arial" w:cs="Arial"/>
          <w:b/>
          <w:bCs/>
          <w:sz w:val="20"/>
          <w:szCs w:val="20"/>
          <w:lang w:val="en-GB"/>
        </w:rPr>
        <w:t>Of</w:t>
      </w:r>
      <w:proofErr w:type="gramEnd"/>
      <w:r w:rsidRPr="002D53D4">
        <w:rPr>
          <w:rFonts w:ascii="Arial" w:hAnsi="Arial" w:cs="Arial"/>
          <w:b/>
          <w:bCs/>
          <w:sz w:val="20"/>
          <w:szCs w:val="20"/>
          <w:lang w:val="en-GB"/>
        </w:rPr>
        <w:t xml:space="preserve"> Medical Sciences, India</w:t>
      </w:r>
    </w:p>
    <w:sectPr w:rsidR="002D53D4" w:rsidRPr="002D53D4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1148F99" w14:textId="77777777" w:rsidR="007A304F" w:rsidRPr="0000007A" w:rsidRDefault="007A304F" w:rsidP="0099583E">
      <w:r>
        <w:separator/>
      </w:r>
    </w:p>
  </w:endnote>
  <w:endnote w:type="continuationSeparator" w:id="0">
    <w:p w14:paraId="6317BC75" w14:textId="77777777" w:rsidR="007A304F" w:rsidRPr="0000007A" w:rsidRDefault="007A304F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B44EC0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proofErr w:type="spellStart"/>
    <w:r w:rsidR="00005319">
      <w:rPr>
        <w:sz w:val="16"/>
      </w:rPr>
      <w:t>PM</w:t>
    </w:r>
    <w:r w:rsidR="00B62F41">
      <w:rPr>
        <w:sz w:val="16"/>
      </w:rPr>
      <w:t>Approved</w:t>
    </w:r>
    <w:proofErr w:type="spellEnd"/>
    <w:r w:rsidR="00B62F41">
      <w:rPr>
        <w:sz w:val="16"/>
      </w:rPr>
      <w:t xml:space="preserve"> by: </w:t>
    </w:r>
    <w:r w:rsidR="00005319">
      <w:rPr>
        <w:sz w:val="16"/>
      </w:rPr>
      <w:t>MBM</w:t>
    </w:r>
    <w:r w:rsidR="00B62F41">
      <w:rPr>
        <w:sz w:val="16"/>
      </w:rPr>
      <w:tab/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3E63D40" w14:textId="77777777" w:rsidR="007A304F" w:rsidRPr="0000007A" w:rsidRDefault="007A304F" w:rsidP="0099583E">
      <w:r>
        <w:separator/>
      </w:r>
    </w:p>
  </w:footnote>
  <w:footnote w:type="continuationSeparator" w:id="0">
    <w:p w14:paraId="498C1F79" w14:textId="77777777" w:rsidR="007A304F" w:rsidRPr="0000007A" w:rsidRDefault="007A304F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A550FA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76203A38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4D666769" w14:textId="77777777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068576110">
    <w:abstractNumId w:val="3"/>
  </w:num>
  <w:num w:numId="2" w16cid:durableId="1166290231">
    <w:abstractNumId w:val="6"/>
  </w:num>
  <w:num w:numId="3" w16cid:durableId="729230827">
    <w:abstractNumId w:val="5"/>
  </w:num>
  <w:num w:numId="4" w16cid:durableId="791903638">
    <w:abstractNumId w:val="7"/>
  </w:num>
  <w:num w:numId="5" w16cid:durableId="1009020569">
    <w:abstractNumId w:val="4"/>
  </w:num>
  <w:num w:numId="6" w16cid:durableId="409890969">
    <w:abstractNumId w:val="0"/>
  </w:num>
  <w:num w:numId="7" w16cid:durableId="522132020">
    <w:abstractNumId w:val="1"/>
  </w:num>
  <w:num w:numId="8" w16cid:durableId="742146974">
    <w:abstractNumId w:val="9"/>
  </w:num>
  <w:num w:numId="9" w16cid:durableId="706829341">
    <w:abstractNumId w:val="8"/>
  </w:num>
  <w:num w:numId="10" w16cid:durableId="3343530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hideSpellingErrors/>
  <w:hideGrammaticalErrors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GB" w:vendorID="64" w:dllVersion="4096" w:nlCheck="1" w:checkStyle="0"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4868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4891"/>
    <w:rsid w:val="001F4A9E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53D4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3E7BD9"/>
    <w:rsid w:val="00401C12"/>
    <w:rsid w:val="00421DBF"/>
    <w:rsid w:val="0042465A"/>
    <w:rsid w:val="0043519C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25A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97ADD"/>
    <w:rsid w:val="007A304F"/>
    <w:rsid w:val="007A62F8"/>
    <w:rsid w:val="007B1099"/>
    <w:rsid w:val="007B54A4"/>
    <w:rsid w:val="007C6CDF"/>
    <w:rsid w:val="007D0246"/>
    <w:rsid w:val="007F5873"/>
    <w:rsid w:val="00811764"/>
    <w:rsid w:val="008126B7"/>
    <w:rsid w:val="00815D01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D5300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5D5C"/>
    <w:rsid w:val="00B760E1"/>
    <w:rsid w:val="00B82FFC"/>
    <w:rsid w:val="00B95E13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356C1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0CEB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65FEE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A324963"/>
  <w15:docId w15:val="{60903111-ADF2-4B80-82CA-978A536F2A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medical-science-trends-and-innovation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</TotalTime>
  <Pages>2</Pages>
  <Words>323</Words>
  <Characters>184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162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07</cp:revision>
  <dcterms:created xsi:type="dcterms:W3CDTF">2023-08-30T09:21:00Z</dcterms:created>
  <dcterms:modified xsi:type="dcterms:W3CDTF">2025-03-18T06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